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14C955B4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Group</w:t>
      </w:r>
    </w:p>
    <w:p w14:paraId="0AE9A8B2" w14:textId="606D088C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r w:rsidR="007D5AB6">
        <w:rPr>
          <w:rFonts w:ascii="Arial" w:hAnsi="Arial" w:cs="Arial"/>
          <w:sz w:val="24"/>
        </w:rPr>
        <w:t>T</w:t>
      </w:r>
      <w:bookmarkStart w:id="0" w:name="_GoBack"/>
      <w:bookmarkEnd w:id="0"/>
      <w:r w:rsidR="002E7C1C">
        <w:rPr>
          <w:rFonts w:ascii="Arial" w:hAnsi="Arial" w:cs="Arial"/>
          <w:sz w:val="24"/>
        </w:rPr>
        <w:t>he</w:t>
      </w:r>
      <w:r w:rsidRPr="005B6386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62CC6D7" w14:textId="0022C429" w:rsidR="008B7755" w:rsidRPr="008B7755" w:rsidRDefault="008B7755" w:rsidP="008B775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Under</w:t>
      </w:r>
      <w:r w:rsidR="00A5145E">
        <w:rPr>
          <w:rFonts w:ascii="Arial" w:hAnsi="Arial" w:cs="Arial"/>
          <w:sz w:val="24"/>
        </w:rPr>
        <w:t xml:space="preserve"> 2</w:t>
      </w:r>
      <w:r w:rsidR="00A5145E" w:rsidRPr="00A5145E">
        <w:rPr>
          <w:rFonts w:ascii="Arial" w:hAnsi="Arial" w:cs="Arial"/>
          <w:sz w:val="24"/>
          <w:vertAlign w:val="superscript"/>
        </w:rPr>
        <w:t>nd</w:t>
      </w:r>
      <w:r w:rsidR="00A5145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Review). </w:t>
      </w:r>
      <w:r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Consciousness and Cognition.</w:t>
      </w:r>
    </w:p>
    <w:p w14:paraId="0F842B99" w14:textId="5C893E8F" w:rsidR="007971F4" w:rsidRDefault="007971F4" w:rsidP="00494716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831D3B6" w14:textId="3B69EF21" w:rsidR="007971F4" w:rsidRPr="00516594" w:rsidRDefault="007971F4" w:rsidP="007971F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A6C45" w14:textId="77777777" w:rsidR="00A902E1" w:rsidRDefault="00A902E1" w:rsidP="00C7713F">
      <w:pPr>
        <w:spacing w:after="0" w:line="240" w:lineRule="auto"/>
      </w:pPr>
      <w:r>
        <w:separator/>
      </w:r>
    </w:p>
  </w:endnote>
  <w:endnote w:type="continuationSeparator" w:id="0">
    <w:p w14:paraId="4FD472B6" w14:textId="77777777" w:rsidR="00A902E1" w:rsidRDefault="00A902E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38295B" w14:textId="77777777" w:rsidR="00A902E1" w:rsidRDefault="00A902E1" w:rsidP="00C7713F">
      <w:pPr>
        <w:spacing w:after="0" w:line="240" w:lineRule="auto"/>
      </w:pPr>
      <w:r>
        <w:separator/>
      </w:r>
    </w:p>
  </w:footnote>
  <w:footnote w:type="continuationSeparator" w:id="0">
    <w:p w14:paraId="719F9F3D" w14:textId="77777777" w:rsidR="00A902E1" w:rsidRDefault="00A902E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0D8341-415C-498D-A019-A34DEC063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7</TotalTime>
  <Pages>6</Pages>
  <Words>1837</Words>
  <Characters>1047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45</cp:revision>
  <cp:lastPrinted>2021-04-02T13:58:00Z</cp:lastPrinted>
  <dcterms:created xsi:type="dcterms:W3CDTF">2016-10-05T19:10:00Z</dcterms:created>
  <dcterms:modified xsi:type="dcterms:W3CDTF">2021-09-25T05:02:00Z</dcterms:modified>
</cp:coreProperties>
</file>